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bois d'olivier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 (indiquer ici votre n° UFI)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; alpha-iso-methylionone; 7-hydroxycitronellal; linalool; 1-(1,2,3,4,5,6,7,8-octahydro-2,3,8,8-tetramethyl-2-naphthyl)ethan-1-one; acetyl cedr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8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ois d'oliv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ois d'oliv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CONTAMINANTE MARI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3" name="" descr="Marca de sustancia peligrosa para el medio ambiente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Marca de sustancia peligrosa para el medio ambiente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Marca de sustancia peligrosa para el medio ambiente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Marca de sustancia peligrosa para el medio ambiente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Marca de sustancia peligrosa para el medio ambiente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1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7-hydroxycitronellal ; linalool ; d-limonen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ois d'oliv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ois d'oliv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7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D2E895-E466-4090-B180-8EB8106378F8}"/>
</file>

<file path=customXml/itemProps3.xml><?xml version="1.0" encoding="utf-8"?>
<ds:datastoreItem xmlns:ds="http://schemas.openxmlformats.org/officeDocument/2006/customXml" ds:itemID="{AC2CA7DD-9A51-4313-8F2E-9C3468C191B0}"/>
</file>

<file path=customXml/itemProps4.xml><?xml version="1.0" encoding="utf-8"?>
<ds:datastoreItem xmlns:ds="http://schemas.openxmlformats.org/officeDocument/2006/customXml" ds:itemID="{4848AE5A-972D-4DDA-BCD0-2B9B4B1AAF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